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13补全笔记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补全笔记"/>
      <w:r>
        <w:t xml:space="preserve">补全笔记</w:t>
      </w:r>
      <w:bookmarkEnd w:id="21"/>
    </w:p>
    <w:p>
      <w:pPr>
        <w:pStyle w:val="Heading2"/>
      </w:pPr>
      <w:bookmarkStart w:id="22" w:name="补全前面的读书笔记"/>
      <w:r>
        <w:t xml:space="preserve">补全前面的读书笔记</w:t>
      </w:r>
      <w:bookmarkEnd w:id="22"/>
    </w:p>
    <w:p>
      <w:pPr>
        <w:pStyle w:val="FirstParagraph"/>
      </w:pPr>
      <w:r>
        <w:t xml:space="preserve">在写读书笔记前也学习过的流程，发现在做的过程中也是需要前面的一些资料，于是在继续之前的爬虫前，我打算先把前面的读书笔记补全，又回去把之前的过程重新挑重点看了一遍。在补全的过程中我主要是把安装过程挑必要的过程给走了一遍，并且把命令行的网页抓取数据也走了一遍。感觉命令行的模式虽然功能简单，但是逻辑清晰，适合入门，把基本的抓取流程走了一遍，在将来形成较为大量的代码的过程中对于理解会有所帮助。</w:t>
      </w:r>
    </w:p>
    <w:p>
      <w:pPr>
        <w:pStyle w:val="Heading2"/>
      </w:pPr>
      <w:bookmarkStart w:id="23" w:name="笔记基本完善"/>
      <w:r>
        <w:t xml:space="preserve">笔记基本完善</w:t>
      </w:r>
      <w:bookmarkEnd w:id="23"/>
    </w:p>
    <w:p>
      <w:pPr>
        <w:pStyle w:val="FirstParagraph"/>
      </w:pPr>
      <w:r>
        <w:t xml:space="preserve">虽然笔记基本完善了，但是边写笔记边学习的过程我也不知道是不是一个好的过程，毕竟速度确实慢了不少，写多了感觉繁杂，写少了又感觉不够，只能在实践中摸索笔记的含义，可能因人而异，可能因材料而异，可能因读者而异。</w:t>
      </w:r>
    </w:p>
    <w:p>
      <w:pPr>
        <w:pStyle w:val="Heading2"/>
      </w:pPr>
      <w:bookmarkStart w:id="24" w:name="第一次用markdown"/>
      <w:r>
        <w:t xml:space="preserve">第一次用markdown</w:t>
      </w:r>
      <w:bookmarkEnd w:id="24"/>
    </w:p>
    <w:p>
      <w:pPr>
        <w:pStyle w:val="FirstParagraph"/>
      </w:pPr>
      <w:r>
        <w:t xml:space="preserve">这是第一次使用markdown，感觉非常方便，不像之前写word那样一直用鼠标调整样式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4d660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13补全笔记</dc:title>
  <dc:creator>Ringo Yungpo Kao</dc:creator>
  <cp:keywords/>
  <dcterms:created xsi:type="dcterms:W3CDTF">2018-01-12T02:34:08Z</dcterms:created>
  <dcterms:modified xsi:type="dcterms:W3CDTF">2018-01-12T02:34:08Z</dcterms:modified>
</cp:coreProperties>
</file>